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2880" w:rsidRDefault="00A42880" w:rsidP="00A42880">
      <w:pPr>
        <w:rPr>
          <w:sz w:val="32"/>
          <w:szCs w:val="32"/>
        </w:rPr>
      </w:pPr>
      <w:r>
        <w:rPr>
          <w:sz w:val="32"/>
          <w:szCs w:val="32"/>
        </w:rPr>
        <w:t>What elements can I use in a ritual?</w:t>
      </w:r>
    </w:p>
    <w:p w:rsidR="00A42880" w:rsidRDefault="00A42880" w:rsidP="00A42880">
      <w:pPr>
        <w:rPr>
          <w:sz w:val="28"/>
          <w:szCs w:val="28"/>
        </w:rPr>
      </w:pPr>
      <w:r>
        <w:rPr>
          <w:sz w:val="28"/>
          <w:szCs w:val="28"/>
        </w:rPr>
        <w:t>Personalise your ritual to what suits you. Don’t worry about what you think you should do, be led by what feels right for you. take a look and see if any or a combination of the ideas below speak to you or inspire you to create your own meaningful rituals;</w:t>
      </w:r>
    </w:p>
    <w:p w:rsidR="00A42880" w:rsidRDefault="00A42880" w:rsidP="00A42880">
      <w:pPr>
        <w:rPr>
          <w:sz w:val="32"/>
          <w:szCs w:val="32"/>
        </w:rPr>
        <w:sectPr w:rsidR="00A42880" w:rsidSect="00A4288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Smudging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Prayer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Yoga stretches</w:t>
      </w:r>
    </w:p>
    <w:p w:rsidR="00A42880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Journaling</w:t>
      </w:r>
    </w:p>
    <w:p w:rsidR="00DE2DB7" w:rsidRDefault="00EB3D4D" w:rsidP="00A42880">
      <w:pPr>
        <w:rPr>
          <w:sz w:val="32"/>
          <w:szCs w:val="32"/>
        </w:rPr>
      </w:pPr>
      <w:r>
        <w:rPr>
          <w:noProof/>
          <w:sz w:val="32"/>
          <w:szCs w:val="32"/>
          <w:lang w:eastAsia="en-NZ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page">
              <wp:posOffset>183515</wp:posOffset>
            </wp:positionH>
            <wp:positionV relativeFrom="page">
              <wp:posOffset>4144645</wp:posOffset>
            </wp:positionV>
            <wp:extent cx="3521075" cy="2640965"/>
            <wp:effectExtent l="1905" t="0" r="508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rds and blissed 2017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52107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B3D4D" w:rsidRDefault="00EB3D4D" w:rsidP="00A42880">
      <w:pPr>
        <w:rPr>
          <w:sz w:val="32"/>
          <w:szCs w:val="32"/>
        </w:rPr>
      </w:pPr>
    </w:p>
    <w:p w:rsidR="00EB3D4D" w:rsidRDefault="00EB3D4D" w:rsidP="00A42880">
      <w:pPr>
        <w:rPr>
          <w:sz w:val="32"/>
          <w:szCs w:val="32"/>
        </w:rPr>
      </w:pPr>
    </w:p>
    <w:p w:rsidR="00EB3D4D" w:rsidRDefault="00EB3D4D" w:rsidP="00A42880">
      <w:pPr>
        <w:rPr>
          <w:sz w:val="32"/>
          <w:szCs w:val="32"/>
        </w:rPr>
      </w:pPr>
    </w:p>
    <w:p w:rsidR="00EB3D4D" w:rsidRDefault="00EB3D4D" w:rsidP="00A42880">
      <w:pPr>
        <w:rPr>
          <w:sz w:val="32"/>
          <w:szCs w:val="32"/>
        </w:rPr>
      </w:pPr>
    </w:p>
    <w:p w:rsidR="00EB3D4D" w:rsidRDefault="00EB3D4D" w:rsidP="00A42880">
      <w:pPr>
        <w:rPr>
          <w:sz w:val="32"/>
          <w:szCs w:val="32"/>
        </w:rPr>
      </w:pPr>
    </w:p>
    <w:p w:rsidR="00EB3D4D" w:rsidRDefault="00EB3D4D" w:rsidP="00A42880">
      <w:pPr>
        <w:rPr>
          <w:sz w:val="32"/>
          <w:szCs w:val="32"/>
        </w:rPr>
      </w:pPr>
    </w:p>
    <w:p w:rsidR="00EB3D4D" w:rsidRDefault="00EB3D4D" w:rsidP="00A42880">
      <w:pPr>
        <w:rPr>
          <w:sz w:val="32"/>
          <w:szCs w:val="32"/>
        </w:rPr>
      </w:pPr>
    </w:p>
    <w:p w:rsidR="00EB3D4D" w:rsidRDefault="00EB3D4D" w:rsidP="00A42880">
      <w:pPr>
        <w:rPr>
          <w:sz w:val="32"/>
          <w:szCs w:val="32"/>
        </w:rPr>
      </w:pPr>
    </w:p>
    <w:p w:rsidR="00EB3D4D" w:rsidRDefault="00EB3D4D" w:rsidP="00A42880">
      <w:pPr>
        <w:rPr>
          <w:sz w:val="32"/>
          <w:szCs w:val="32"/>
        </w:rPr>
      </w:pP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Writing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Meditation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Listening to music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Reading</w:t>
      </w:r>
    </w:p>
    <w:p w:rsidR="00EB3D4D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Listening to a podcast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Affirmations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 xml:space="preserve">Gratitude journal 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Colouring in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Mindful practice</w:t>
      </w:r>
    </w:p>
    <w:p w:rsidR="00A42880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 xml:space="preserve">Lighting a candle or incense </w:t>
      </w:r>
    </w:p>
    <w:p w:rsidR="00A42880" w:rsidRPr="00E21A77" w:rsidRDefault="00A42880" w:rsidP="00A42880">
      <w:pPr>
        <w:rPr>
          <w:sz w:val="32"/>
          <w:szCs w:val="32"/>
        </w:rPr>
      </w:pPr>
      <w:r>
        <w:rPr>
          <w:sz w:val="32"/>
          <w:szCs w:val="32"/>
        </w:rPr>
        <w:t>B</w:t>
      </w:r>
      <w:r w:rsidRPr="00E21A77">
        <w:rPr>
          <w:sz w:val="32"/>
          <w:szCs w:val="32"/>
        </w:rPr>
        <w:t>urning essential oils</w:t>
      </w:r>
    </w:p>
    <w:p w:rsidR="00A42880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Spraying your space with an essential oil blend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Breathing exercises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Grounding – walking on grass</w:t>
      </w:r>
    </w:p>
    <w:p w:rsidR="00A42880" w:rsidRDefault="00A42880" w:rsidP="00A42880">
      <w:pPr>
        <w:rPr>
          <w:sz w:val="32"/>
          <w:szCs w:val="32"/>
        </w:rPr>
        <w:sectPr w:rsidR="00A42880" w:rsidSect="00A42880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:rsidR="00EB3D4D" w:rsidRDefault="00A42880" w:rsidP="00A42880">
      <w:pPr>
        <w:rPr>
          <w:sz w:val="32"/>
          <w:szCs w:val="32"/>
        </w:rPr>
      </w:pPr>
      <w:r>
        <w:rPr>
          <w:sz w:val="32"/>
          <w:szCs w:val="32"/>
        </w:rPr>
        <w:t>Pulli</w:t>
      </w:r>
      <w:r w:rsidRPr="00E21A77">
        <w:rPr>
          <w:sz w:val="32"/>
          <w:szCs w:val="32"/>
        </w:rPr>
        <w:t xml:space="preserve">ng an oracle card 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Set an intention</w:t>
      </w:r>
    </w:p>
    <w:p w:rsidR="00A42880" w:rsidRPr="00E21A77" w:rsidRDefault="00A42880" w:rsidP="00A42880">
      <w:pPr>
        <w:rPr>
          <w:sz w:val="32"/>
          <w:szCs w:val="32"/>
        </w:rPr>
      </w:pPr>
      <w:r w:rsidRPr="00E21A77">
        <w:rPr>
          <w:sz w:val="32"/>
          <w:szCs w:val="32"/>
        </w:rPr>
        <w:t>Chant</w:t>
      </w:r>
      <w:r>
        <w:rPr>
          <w:sz w:val="32"/>
          <w:szCs w:val="32"/>
        </w:rPr>
        <w:t>ing</w:t>
      </w:r>
      <w:r w:rsidRPr="00E21A77">
        <w:rPr>
          <w:sz w:val="32"/>
          <w:szCs w:val="32"/>
        </w:rPr>
        <w:t xml:space="preserve"> or hum</w:t>
      </w:r>
      <w:r>
        <w:rPr>
          <w:sz w:val="32"/>
          <w:szCs w:val="32"/>
        </w:rPr>
        <w:t>ming</w:t>
      </w:r>
    </w:p>
    <w:p w:rsidR="00A42880" w:rsidRPr="00E21A77" w:rsidRDefault="00A42880" w:rsidP="00A42880">
      <w:pPr>
        <w:rPr>
          <w:sz w:val="32"/>
          <w:szCs w:val="32"/>
        </w:rPr>
      </w:pPr>
      <w:r>
        <w:rPr>
          <w:sz w:val="32"/>
          <w:szCs w:val="32"/>
        </w:rPr>
        <w:t>Choosin</w:t>
      </w:r>
      <w:r w:rsidRPr="00E21A77">
        <w:rPr>
          <w:sz w:val="32"/>
          <w:szCs w:val="32"/>
        </w:rPr>
        <w:t>g a crystal for the day</w:t>
      </w:r>
    </w:p>
    <w:p w:rsidR="00A42880" w:rsidRDefault="00A42880" w:rsidP="00A42880">
      <w:pPr>
        <w:rPr>
          <w:sz w:val="32"/>
          <w:szCs w:val="32"/>
        </w:rPr>
        <w:sectPr w:rsidR="00A42880" w:rsidSect="00A42880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:rsidR="00A75596" w:rsidRDefault="00A75596"/>
    <w:sectPr w:rsidR="00A75596" w:rsidSect="00A42880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3F24" w:rsidRDefault="00A63F24" w:rsidP="00EB3D4D">
      <w:pPr>
        <w:spacing w:after="0" w:line="240" w:lineRule="auto"/>
      </w:pPr>
      <w:r>
        <w:separator/>
      </w:r>
    </w:p>
  </w:endnote>
  <w:endnote w:type="continuationSeparator" w:id="0">
    <w:p w:rsidR="00A63F24" w:rsidRDefault="00A63F24" w:rsidP="00EB3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3D4D" w:rsidRDefault="00EB3D4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3D4D" w:rsidRPr="00EB3D4D" w:rsidRDefault="00EB3D4D" w:rsidP="00EB3D4D">
    <w:pPr>
      <w:pStyle w:val="Footer"/>
      <w:jc w:val="center"/>
      <w:rPr>
        <w:sz w:val="20"/>
        <w:szCs w:val="20"/>
      </w:rPr>
    </w:pPr>
    <w:bookmarkStart w:id="0" w:name="_GoBack"/>
    <w:r w:rsidRPr="00EB3D4D">
      <w:rPr>
        <w:sz w:val="20"/>
        <w:szCs w:val="20"/>
      </w:rPr>
      <w:t>Janine Langdon-Lee September 2018</w:t>
    </w:r>
  </w:p>
  <w:bookmarkEnd w:id="0"/>
  <w:p w:rsidR="00EB3D4D" w:rsidRDefault="00EB3D4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3D4D" w:rsidRDefault="00EB3D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3F24" w:rsidRDefault="00A63F24" w:rsidP="00EB3D4D">
      <w:pPr>
        <w:spacing w:after="0" w:line="240" w:lineRule="auto"/>
      </w:pPr>
      <w:r>
        <w:separator/>
      </w:r>
    </w:p>
  </w:footnote>
  <w:footnote w:type="continuationSeparator" w:id="0">
    <w:p w:rsidR="00A63F24" w:rsidRDefault="00A63F24" w:rsidP="00EB3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3D4D" w:rsidRDefault="00EB3D4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3D4D" w:rsidRDefault="00EB3D4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3D4D" w:rsidRDefault="00EB3D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MDKxtDA0tLS0MLVQ0lEKTi0uzszPAykwrAUApPz1gywAAAA="/>
  </w:docVars>
  <w:rsids>
    <w:rsidRoot w:val="00A42880"/>
    <w:rsid w:val="00A42880"/>
    <w:rsid w:val="00A63F24"/>
    <w:rsid w:val="00A75596"/>
    <w:rsid w:val="00DE2DB7"/>
    <w:rsid w:val="00EB3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25B5AC-0732-4881-A6EF-94B308D1F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288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3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3D4D"/>
  </w:style>
  <w:style w:type="paragraph" w:styleId="Footer">
    <w:name w:val="footer"/>
    <w:basedOn w:val="Normal"/>
    <w:link w:val="FooterChar"/>
    <w:uiPriority w:val="99"/>
    <w:unhideWhenUsed/>
    <w:rsid w:val="00EB3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3D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79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D9F2D2-B66B-4432-A7BB-58C71FDB9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ne Langdon-Lee</dc:creator>
  <cp:keywords/>
  <dc:description/>
  <cp:lastModifiedBy>Janine Langdon-Lee</cp:lastModifiedBy>
  <cp:revision>2</cp:revision>
  <dcterms:created xsi:type="dcterms:W3CDTF">2018-09-20T02:48:00Z</dcterms:created>
  <dcterms:modified xsi:type="dcterms:W3CDTF">2018-09-20T02:48:00Z</dcterms:modified>
</cp:coreProperties>
</file>